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F9470" w14:textId="45930288" w:rsidR="00E00FBD" w:rsidRPr="0059045F" w:rsidRDefault="00E00FBD">
      <w:r w:rsidRPr="002C3500">
        <w:rPr>
          <w:b/>
          <w:bCs/>
        </w:rPr>
        <w:t>University name</w:t>
      </w:r>
      <w:r w:rsidR="0059045F">
        <w:rPr>
          <w:b/>
          <w:bCs/>
        </w:rPr>
        <w:t xml:space="preserve">: </w:t>
      </w:r>
      <w:r w:rsidR="0059045F" w:rsidRPr="0059045F">
        <w:t>Lawrence Technological University</w:t>
      </w:r>
    </w:p>
    <w:p w14:paraId="2BBC682E" w14:textId="31157BD8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Department name</w:t>
      </w:r>
      <w:r w:rsidR="0059045F">
        <w:rPr>
          <w:b/>
          <w:bCs/>
        </w:rPr>
        <w:t xml:space="preserve">: </w:t>
      </w:r>
      <w:r w:rsidR="0059045F">
        <w:rPr>
          <w:b/>
          <w:bCs/>
        </w:rPr>
        <w:softHyphen/>
        <w:t>-</w:t>
      </w:r>
    </w:p>
    <w:p w14:paraId="0033EFE7" w14:textId="018EE27E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Course title</w:t>
      </w:r>
      <w:r w:rsidR="0059045F">
        <w:rPr>
          <w:b/>
          <w:bCs/>
        </w:rPr>
        <w:t xml:space="preserve">: </w:t>
      </w:r>
      <w:r w:rsidR="0059045F" w:rsidRPr="0059045F">
        <w:t>MCS 1142</w:t>
      </w:r>
    </w:p>
    <w:p w14:paraId="313E1163" w14:textId="77777777" w:rsidR="00915F1C" w:rsidRDefault="00E00FBD" w:rsidP="00915F1C">
      <w:r w:rsidRPr="002C3500">
        <w:rPr>
          <w:b/>
          <w:bCs/>
        </w:rPr>
        <w:t xml:space="preserve">Assignment </w:t>
      </w:r>
      <w:r w:rsidR="008241AC" w:rsidRPr="002C3500">
        <w:rPr>
          <w:b/>
          <w:bCs/>
        </w:rPr>
        <w:t>title</w:t>
      </w:r>
      <w:r w:rsidR="008241AC">
        <w:rPr>
          <w:b/>
          <w:bCs/>
        </w:rPr>
        <w:t>:</w:t>
      </w:r>
      <w:r w:rsidR="001C068C">
        <w:rPr>
          <w:b/>
          <w:bCs/>
        </w:rPr>
        <w:t xml:space="preserve"> </w:t>
      </w:r>
      <w:r w:rsidR="00915F1C" w:rsidRPr="00915F1C">
        <w:t>A STRUCTURED PROGRAM</w:t>
      </w:r>
    </w:p>
    <w:p w14:paraId="70CFE470" w14:textId="37F79C90" w:rsidR="00E00FBD" w:rsidRPr="002C3500" w:rsidRDefault="00E00FBD" w:rsidP="00915F1C">
      <w:pPr>
        <w:rPr>
          <w:b/>
          <w:bCs/>
        </w:rPr>
      </w:pPr>
      <w:r w:rsidRPr="002C3500">
        <w:rPr>
          <w:b/>
          <w:bCs/>
        </w:rPr>
        <w:t>Student name</w:t>
      </w:r>
      <w:r w:rsidR="008241AC">
        <w:rPr>
          <w:b/>
          <w:bCs/>
        </w:rPr>
        <w:t xml:space="preserve">: </w:t>
      </w:r>
      <w:proofErr w:type="spellStart"/>
      <w:r w:rsidR="008241AC" w:rsidRPr="008241AC">
        <w:t>Hezam</w:t>
      </w:r>
      <w:proofErr w:type="spellEnd"/>
      <w:r w:rsidR="008241AC" w:rsidRPr="008241AC">
        <w:t xml:space="preserve"> Almutairi</w:t>
      </w:r>
    </w:p>
    <w:p w14:paraId="6DCA12AD" w14:textId="6C377781" w:rsidR="00D30C8F" w:rsidRDefault="00E00FBD">
      <w:r w:rsidRPr="002C3500">
        <w:rPr>
          <w:b/>
          <w:bCs/>
        </w:rPr>
        <w:t>Date</w:t>
      </w:r>
      <w:r w:rsidR="008241AC">
        <w:rPr>
          <w:b/>
          <w:bCs/>
        </w:rPr>
        <w:t xml:space="preserve">: </w:t>
      </w:r>
      <w:r w:rsidR="00915F1C">
        <w:t>02 Oct</w:t>
      </w:r>
      <w:r w:rsidR="00D95EA1" w:rsidRPr="00D95EA1">
        <w:t xml:space="preserve"> 2022</w:t>
      </w:r>
    </w:p>
    <w:p w14:paraId="64BB6980" w14:textId="77777777" w:rsidR="0059045F" w:rsidRDefault="0059045F">
      <w:pPr>
        <w:rPr>
          <w:b/>
          <w:bCs/>
        </w:rPr>
        <w:sectPr w:rsidR="0059045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0DBA92" w14:textId="2D1F8A1E" w:rsidR="0059045F" w:rsidRDefault="00191C5D">
      <w:r w:rsidRPr="00271168">
        <w:rPr>
          <w:b/>
          <w:bCs/>
          <w:u w:val="single"/>
        </w:rPr>
        <w:lastRenderedPageBreak/>
        <w:t>Input data</w:t>
      </w:r>
      <w:r>
        <w:rPr>
          <w:b/>
          <w:bCs/>
        </w:rPr>
        <w:t xml:space="preserve">: </w:t>
      </w:r>
      <w:r>
        <w:t xml:space="preserve">This program ask </w:t>
      </w:r>
      <w:r w:rsidR="00B76AA7">
        <w:t xml:space="preserve">user to input </w:t>
      </w:r>
      <w:r w:rsidR="00FA0769">
        <w:t>two unsigned</w:t>
      </w:r>
      <w:r w:rsidR="00B76AA7">
        <w:t xml:space="preserve"> integers.</w:t>
      </w:r>
    </w:p>
    <w:p w14:paraId="2E026157" w14:textId="11812058" w:rsidR="00A449C7" w:rsidRPr="00271168" w:rsidRDefault="00A449C7">
      <w:pPr>
        <w:rPr>
          <w:b/>
          <w:bCs/>
          <w:u w:val="single"/>
        </w:rPr>
      </w:pPr>
      <w:r w:rsidRPr="00271168">
        <w:rPr>
          <w:b/>
          <w:bCs/>
          <w:u w:val="single"/>
        </w:rPr>
        <w:t>Detailed instruction on how the program can be compiled and executed</w:t>
      </w:r>
    </w:p>
    <w:p w14:paraId="21C294FB" w14:textId="4E7FF643" w:rsidR="00A449C7" w:rsidRDefault="00A449C7" w:rsidP="00A449C7">
      <w:pPr>
        <w:pStyle w:val="ListParagraph"/>
        <w:numPr>
          <w:ilvl w:val="0"/>
          <w:numId w:val="1"/>
        </w:numPr>
        <w:ind w:hanging="720"/>
      </w:pPr>
      <w:r>
        <w:t xml:space="preserve">Open MS </w:t>
      </w:r>
      <w:r w:rsidR="00F27BE9">
        <w:t>VS.</w:t>
      </w:r>
    </w:p>
    <w:p w14:paraId="1E1756B6" w14:textId="1C0DA3C0" w:rsidR="00F27BE9" w:rsidRDefault="00F27BE9" w:rsidP="00A449C7">
      <w:pPr>
        <w:pStyle w:val="ListParagraph"/>
        <w:numPr>
          <w:ilvl w:val="0"/>
          <w:numId w:val="1"/>
        </w:numPr>
        <w:ind w:hanging="720"/>
      </w:pPr>
      <w:r>
        <w:t>Then open the project (</w:t>
      </w:r>
      <w:r w:rsidRPr="00F27BE9">
        <w:t>Almutairi-H-PA03</w:t>
      </w:r>
      <w:r w:rsidR="00271168">
        <w:t>).</w:t>
      </w:r>
    </w:p>
    <w:p w14:paraId="48FFE0F7" w14:textId="26F4D030" w:rsidR="00271168" w:rsidRPr="00A449C7" w:rsidRDefault="00271168" w:rsidP="00A449C7">
      <w:pPr>
        <w:pStyle w:val="ListParagraph"/>
        <w:numPr>
          <w:ilvl w:val="0"/>
          <w:numId w:val="1"/>
        </w:numPr>
        <w:ind w:hanging="720"/>
      </w:pPr>
      <w:r>
        <w:t>Then click on build and run button.</w:t>
      </w:r>
    </w:p>
    <w:p w14:paraId="32C25EDD" w14:textId="64C1FBF1" w:rsidR="00B76AA7" w:rsidRPr="00271168" w:rsidRDefault="009801D1">
      <w:pPr>
        <w:rPr>
          <w:b/>
          <w:bCs/>
          <w:u w:val="single"/>
        </w:rPr>
      </w:pPr>
      <w:r w:rsidRPr="00271168">
        <w:rPr>
          <w:b/>
          <w:bCs/>
          <w:u w:val="single"/>
        </w:rPr>
        <w:t>Data flow chart:</w:t>
      </w:r>
    </w:p>
    <w:p w14:paraId="019CB734" w14:textId="3CA9861F" w:rsidR="00B00904" w:rsidRPr="00271168" w:rsidRDefault="00635E00" w:rsidP="002711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9A3FAA" wp14:editId="61701FBA">
            <wp:extent cx="5943600" cy="4442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38E98" w14:textId="3C48D10C" w:rsidR="00B00904" w:rsidRPr="00271168" w:rsidRDefault="005A58C5">
      <w:pPr>
        <w:rPr>
          <w:u w:val="single"/>
        </w:rPr>
      </w:pPr>
      <w:r w:rsidRPr="00271168">
        <w:rPr>
          <w:b/>
          <w:bCs/>
          <w:u w:val="single"/>
        </w:rPr>
        <w:t>Output:</w:t>
      </w:r>
    </w:p>
    <w:p w14:paraId="7222059F" w14:textId="3CCD0EC7" w:rsidR="00B00904" w:rsidRDefault="008B0E56">
      <w:r>
        <w:rPr>
          <w:noProof/>
        </w:rPr>
        <w:drawing>
          <wp:inline distT="0" distB="0" distL="0" distR="0" wp14:anchorId="21BCBB77" wp14:editId="16966437">
            <wp:extent cx="4194175" cy="1924542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6"/>
                    <a:srcRect t="5659" r="49359" b="51894"/>
                    <a:stretch/>
                  </pic:blipFill>
                  <pic:spPr bwMode="auto">
                    <a:xfrm>
                      <a:off x="0" y="0"/>
                      <a:ext cx="4209752" cy="1931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EACE7" w14:textId="0D723022" w:rsidR="00B00904" w:rsidRDefault="00B8700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0AD37A1" wp14:editId="1EE37FB0">
            <wp:extent cx="4203700" cy="2005313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659" r="48825" b="49746"/>
                    <a:stretch/>
                  </pic:blipFill>
                  <pic:spPr bwMode="auto">
                    <a:xfrm>
                      <a:off x="0" y="0"/>
                      <a:ext cx="4241503" cy="20233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1A7D9B" w14:textId="579C8BAA" w:rsidR="00B00904" w:rsidRDefault="00B00904"/>
    <w:p w14:paraId="2BA6EFF8" w14:textId="002B9542" w:rsidR="00B00904" w:rsidRDefault="00B00904"/>
    <w:p w14:paraId="2309BBFA" w14:textId="477D25BC" w:rsidR="00B00904" w:rsidRDefault="00B00904"/>
    <w:p w14:paraId="271D8334" w14:textId="323F1691" w:rsidR="00B00904" w:rsidRDefault="00B00904"/>
    <w:p w14:paraId="535919AE" w14:textId="228F54D2" w:rsidR="00B00904" w:rsidRPr="00191C5D" w:rsidRDefault="00B00904"/>
    <w:sectPr w:rsidR="00B00904" w:rsidRPr="00191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0203B"/>
    <w:multiLevelType w:val="hybridMultilevel"/>
    <w:tmpl w:val="5EAAF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0548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DC0sDSzMDI2NDJT0lEKTi0uzszPAykwqQUAYL1gwCwAAAA="/>
  </w:docVars>
  <w:rsids>
    <w:rsidRoot w:val="003A0BFA"/>
    <w:rsid w:val="0004210A"/>
    <w:rsid w:val="00191C5D"/>
    <w:rsid w:val="001C068C"/>
    <w:rsid w:val="00271168"/>
    <w:rsid w:val="002C3500"/>
    <w:rsid w:val="002F4AF7"/>
    <w:rsid w:val="0033559D"/>
    <w:rsid w:val="003A0BFA"/>
    <w:rsid w:val="0059045F"/>
    <w:rsid w:val="005A58C5"/>
    <w:rsid w:val="00635E00"/>
    <w:rsid w:val="008241AC"/>
    <w:rsid w:val="008B0E56"/>
    <w:rsid w:val="00915F1C"/>
    <w:rsid w:val="009801D1"/>
    <w:rsid w:val="00A449C7"/>
    <w:rsid w:val="00AA77B4"/>
    <w:rsid w:val="00B00904"/>
    <w:rsid w:val="00B76AA7"/>
    <w:rsid w:val="00B87007"/>
    <w:rsid w:val="00BD1F30"/>
    <w:rsid w:val="00C0772A"/>
    <w:rsid w:val="00D30C8F"/>
    <w:rsid w:val="00D95EA1"/>
    <w:rsid w:val="00DB0988"/>
    <w:rsid w:val="00E00FBD"/>
    <w:rsid w:val="00F27BE9"/>
    <w:rsid w:val="00FA0769"/>
    <w:rsid w:val="00FA1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79168"/>
  <w15:chartTrackingRefBased/>
  <w15:docId w15:val="{010671FA-F2C4-4A8F-BBD0-53E2CBC87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5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mad Bilal</dc:creator>
  <cp:keywords/>
  <dc:description/>
  <cp:lastModifiedBy>Muhammad Ahmad Bilal</cp:lastModifiedBy>
  <cp:revision>23</cp:revision>
  <dcterms:created xsi:type="dcterms:W3CDTF">2022-09-18T13:09:00Z</dcterms:created>
  <dcterms:modified xsi:type="dcterms:W3CDTF">2022-10-02T13:42:00Z</dcterms:modified>
</cp:coreProperties>
</file>